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44A11" w14:textId="12DC18C4" w:rsidR="00474A4C" w:rsidRPr="00256338" w:rsidRDefault="00256338" w:rsidP="00256338">
      <w:pPr>
        <w:jc w:val="center"/>
        <w:rPr>
          <w:b/>
          <w:bCs/>
          <w:sz w:val="28"/>
          <w:szCs w:val="28"/>
        </w:rPr>
      </w:pPr>
      <w:r w:rsidRPr="00256338">
        <w:rPr>
          <w:b/>
          <w:bCs/>
          <w:sz w:val="28"/>
          <w:szCs w:val="28"/>
        </w:rPr>
        <w:t xml:space="preserve">Description of </w:t>
      </w:r>
      <w:r w:rsidR="00431FAB">
        <w:rPr>
          <w:b/>
          <w:bCs/>
          <w:sz w:val="28"/>
          <w:szCs w:val="28"/>
        </w:rPr>
        <w:t>Car Rental Forecast Data</w:t>
      </w:r>
    </w:p>
    <w:sectPr w:rsidR="00474A4C" w:rsidRPr="002563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6D138B"/>
    <w:multiLevelType w:val="multilevel"/>
    <w:tmpl w:val="005AE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DE19CE"/>
    <w:multiLevelType w:val="multilevel"/>
    <w:tmpl w:val="2F5C3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301228C"/>
    <w:multiLevelType w:val="multilevel"/>
    <w:tmpl w:val="FE06B2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95D12D5"/>
    <w:multiLevelType w:val="multilevel"/>
    <w:tmpl w:val="44F83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12246940">
    <w:abstractNumId w:val="2"/>
  </w:num>
  <w:num w:numId="2" w16cid:durableId="913705274">
    <w:abstractNumId w:val="1"/>
  </w:num>
  <w:num w:numId="3" w16cid:durableId="452745599">
    <w:abstractNumId w:val="3"/>
  </w:num>
  <w:num w:numId="4" w16cid:durableId="399405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MjQzMDayNLG0MDFT0lEKTi0uzszPAykwrAUAPfOWECwAAAA="/>
  </w:docVars>
  <w:rsids>
    <w:rsidRoot w:val="009D7B2C"/>
    <w:rsid w:val="00256338"/>
    <w:rsid w:val="002719EA"/>
    <w:rsid w:val="0028555C"/>
    <w:rsid w:val="00431FAB"/>
    <w:rsid w:val="00474A4C"/>
    <w:rsid w:val="009D6DB9"/>
    <w:rsid w:val="009D7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BC6DA"/>
  <w15:chartTrackingRefBased/>
  <w15:docId w15:val="{DA531126-32E2-4590-92E6-15F7B37D4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719E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563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633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719EA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</cp:revision>
  <cp:lastPrinted>2023-08-05T04:24:00Z</cp:lastPrinted>
  <dcterms:created xsi:type="dcterms:W3CDTF">2023-08-05T04:24:00Z</dcterms:created>
  <dcterms:modified xsi:type="dcterms:W3CDTF">2023-08-05T15:07:00Z</dcterms:modified>
</cp:coreProperties>
</file>